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85509" w14:textId="5E315DCA" w:rsidR="002449C0" w:rsidRPr="00A97F02" w:rsidRDefault="00961D12" w:rsidP="002449C0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14880230" wp14:editId="26E7F377">
            <wp:simplePos x="0" y="0"/>
            <wp:positionH relativeFrom="margin">
              <wp:align>right</wp:align>
            </wp:positionH>
            <wp:positionV relativeFrom="margin">
              <wp:posOffset>-161095</wp:posOffset>
            </wp:positionV>
            <wp:extent cx="866140" cy="800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14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AE0" w:rsidRPr="00A97F02">
        <w:rPr>
          <w:rFonts w:ascii="Simplified Arabic" w:hAnsi="Simplified Arabic" w:cs="Simplified Arabic"/>
          <w:b/>
          <w:bCs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0E8E2809" wp14:editId="1F8361F4">
            <wp:simplePos x="0" y="0"/>
            <wp:positionH relativeFrom="margin">
              <wp:posOffset>-338455</wp:posOffset>
            </wp:positionH>
            <wp:positionV relativeFrom="margin">
              <wp:posOffset>-74295</wp:posOffset>
            </wp:positionV>
            <wp:extent cx="1149350" cy="813435"/>
            <wp:effectExtent l="0" t="0" r="0" b="571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935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B5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2449C0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كلية الأعمال</w:t>
      </w:r>
    </w:p>
    <w:p w14:paraId="40A71E02" w14:textId="0763CB5F" w:rsidR="00423F1F" w:rsidRPr="00A97F02" w:rsidRDefault="00693AB5" w:rsidP="00A06497">
      <w:pPr>
        <w:tabs>
          <w:tab w:val="left" w:pos="5211"/>
        </w:tabs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sz w:val="28"/>
          <w:szCs w:val="28"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   </w:t>
      </w:r>
      <w:r w:rsidR="003963BC" w:rsidRPr="00A97F02">
        <w:rPr>
          <w:rFonts w:ascii="Simplified Arabic" w:hAnsi="Simplified Arabic" w:cs="Simplified Arabic"/>
          <w:b/>
          <w:bCs/>
          <w:sz w:val="28"/>
          <w:szCs w:val="28"/>
          <w:rtl/>
        </w:rPr>
        <w:t>جدول الساعات المكتبية</w:t>
      </w:r>
    </w:p>
    <w:p w14:paraId="344C14C0" w14:textId="2B8E4128" w:rsidR="00693AB5" w:rsidRPr="00A97F02" w:rsidRDefault="00A06497" w:rsidP="00A06497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A97F02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 xml:space="preserve">         الفصل الدراسي الأول </w:t>
      </w:r>
      <w:r w:rsidR="00A97F02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2023/2024</w:t>
      </w: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561"/>
        <w:gridCol w:w="4788"/>
      </w:tblGrid>
      <w:tr w:rsidR="00E43664" w:rsidRPr="007B796E" w14:paraId="5CD43097" w14:textId="77777777" w:rsidTr="00DA52AB">
        <w:trPr>
          <w:trHeight w:val="573"/>
          <w:jc w:val="center"/>
        </w:trPr>
        <w:tc>
          <w:tcPr>
            <w:tcW w:w="5561" w:type="dxa"/>
          </w:tcPr>
          <w:p w14:paraId="08E4399E" w14:textId="215FDD4E" w:rsidR="00843759" w:rsidRPr="007B796E" w:rsidRDefault="00843759" w:rsidP="00AD3FE8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 xml:space="preserve">اسم عضو هيئة التدريس: 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 xml:space="preserve">د. </w:t>
            </w:r>
            <w:r w:rsidR="00AD3FE8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>عبير احسان سمارة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4788" w:type="dxa"/>
          </w:tcPr>
          <w:p w14:paraId="36830E9B" w14:textId="6B6900D6" w:rsidR="00843759" w:rsidRPr="007B796E" w:rsidRDefault="00843759" w:rsidP="00843759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قسم الأكاديمي: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المحاسبة </w:t>
            </w:r>
          </w:p>
        </w:tc>
      </w:tr>
      <w:tr w:rsidR="00E43664" w:rsidRPr="007B796E" w14:paraId="0834AFC9" w14:textId="77777777" w:rsidTr="00DA52AB">
        <w:trPr>
          <w:trHeight w:val="510"/>
          <w:jc w:val="center"/>
        </w:trPr>
        <w:tc>
          <w:tcPr>
            <w:tcW w:w="5561" w:type="dxa"/>
          </w:tcPr>
          <w:p w14:paraId="5358FA5B" w14:textId="6396DB01" w:rsidR="00843759" w:rsidRPr="007B796E" w:rsidRDefault="00D834FD" w:rsidP="00AD3FE8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JO"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بريد الإلكتروني:</w:t>
            </w:r>
            <w:r w:rsidR="002E1390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2E1390"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  <w:t xml:space="preserve"> </w:t>
            </w:r>
            <w:hyperlink r:id="rId6" w:history="1">
              <w:r w:rsidR="00AD3FE8" w:rsidRPr="00CB7C39">
                <w:rPr>
                  <w:rStyle w:val="Hyperlink"/>
                  <w:rFonts w:ascii="Simplified Arabic" w:hAnsi="Simplified Arabic" w:cs="Simplified Arabic"/>
                  <w:b/>
                  <w:bCs/>
                  <w:sz w:val="24"/>
                  <w:szCs w:val="24"/>
                </w:rPr>
                <w:t>asamara@philadelphia.edu.jo</w:t>
              </w:r>
            </w:hyperlink>
          </w:p>
        </w:tc>
        <w:tc>
          <w:tcPr>
            <w:tcW w:w="4788" w:type="dxa"/>
          </w:tcPr>
          <w:p w14:paraId="1789454F" w14:textId="4D2A79C3" w:rsidR="00843759" w:rsidRPr="007B796E" w:rsidRDefault="00D834FD" w:rsidP="00D834FD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7B796E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رقم الهاتف الفرعي للمكتب:</w:t>
            </w:r>
            <w:r w:rsidR="00D03974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2342</w:t>
            </w:r>
          </w:p>
        </w:tc>
      </w:tr>
    </w:tbl>
    <w:p w14:paraId="4333C8F2" w14:textId="77777777" w:rsidR="00BD5754" w:rsidRPr="007B796E" w:rsidRDefault="00BD5754" w:rsidP="00BD5754">
      <w:pPr>
        <w:tabs>
          <w:tab w:val="left" w:pos="5211"/>
        </w:tabs>
        <w:bidi/>
        <w:jc w:val="center"/>
        <w:rPr>
          <w:rFonts w:ascii="Simplified Arabic" w:hAnsi="Simplified Arabic" w:cs="Simplified Arabic"/>
          <w:b/>
          <w:bCs/>
          <w:sz w:val="24"/>
          <w:szCs w:val="24"/>
          <w:rtl/>
          <w:lang w:bidi="ar-JO"/>
        </w:rPr>
      </w:pPr>
    </w:p>
    <w:tbl>
      <w:tblPr>
        <w:tblStyle w:val="TableGrid"/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179"/>
        <w:gridCol w:w="1039"/>
        <w:gridCol w:w="1039"/>
        <w:gridCol w:w="1984"/>
        <w:gridCol w:w="1418"/>
        <w:gridCol w:w="2410"/>
        <w:gridCol w:w="2253"/>
      </w:tblGrid>
      <w:tr w:rsidR="00D03974" w:rsidRPr="00F144DE" w14:paraId="796929A0" w14:textId="70695456" w:rsidTr="003A5BA7">
        <w:trPr>
          <w:jc w:val="center"/>
        </w:trPr>
        <w:tc>
          <w:tcPr>
            <w:tcW w:w="117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86B2D0" w14:textId="511414F4" w:rsidR="00D03974" w:rsidRPr="00F144DE" w:rsidRDefault="00D03974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/>
                <w:b/>
                <w:bCs/>
                <w:rtl/>
              </w:rPr>
              <w:t>اليوم</w:t>
            </w:r>
          </w:p>
        </w:tc>
        <w:tc>
          <w:tcPr>
            <w:tcW w:w="103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09F811" w14:textId="24C9ACFB" w:rsidR="00D03974" w:rsidRDefault="00D03974" w:rsidP="00E51B33">
            <w:pPr>
              <w:tabs>
                <w:tab w:val="left" w:pos="5211"/>
              </w:tabs>
              <w:bidi/>
              <w:rPr>
                <w:rFonts w:ascii="Simplified Arabic" w:hAnsi="Simplified Arabic" w:cs="Simplified Arabic" w:hint="cs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9-10</w:t>
            </w:r>
          </w:p>
        </w:tc>
        <w:tc>
          <w:tcPr>
            <w:tcW w:w="1039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86B731" w14:textId="5E7AC5FA" w:rsidR="00D03974" w:rsidRPr="00F144DE" w:rsidRDefault="00D03974" w:rsidP="00E51B33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0-11</w:t>
            </w:r>
          </w:p>
        </w:tc>
        <w:tc>
          <w:tcPr>
            <w:tcW w:w="1984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2EC6A4" w14:textId="128B1DE2" w:rsidR="00D03974" w:rsidRPr="00F144DE" w:rsidRDefault="00D03974" w:rsidP="00AD3FE8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1:10-12</w:t>
            </w:r>
          </w:p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87545F" w14:textId="18D5189B" w:rsidR="00D03974" w:rsidRPr="00F144DE" w:rsidRDefault="00D03974" w:rsidP="00E74003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2-13</w:t>
            </w:r>
          </w:p>
        </w:tc>
        <w:tc>
          <w:tcPr>
            <w:tcW w:w="2410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D54B20" w14:textId="46B99FBE" w:rsidR="00D03974" w:rsidRPr="00F144DE" w:rsidRDefault="00D03974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13:10-14</w:t>
            </w:r>
          </w:p>
        </w:tc>
        <w:tc>
          <w:tcPr>
            <w:tcW w:w="2253" w:type="dxa"/>
            <w:tcBorders>
              <w:top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8AFC30B" w14:textId="73FD2A41" w:rsidR="00D03974" w:rsidRPr="00F144DE" w:rsidRDefault="00D03974" w:rsidP="007263B1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15:45-17</w:t>
            </w:r>
          </w:p>
        </w:tc>
      </w:tr>
      <w:tr w:rsidR="00D03974" w:rsidRPr="00F144DE" w14:paraId="702B6F5C" w14:textId="3F3AEF7E" w:rsidTr="003A5BA7">
        <w:trPr>
          <w:trHeight w:val="576"/>
          <w:jc w:val="center"/>
        </w:trPr>
        <w:tc>
          <w:tcPr>
            <w:tcW w:w="1179" w:type="dxa"/>
            <w:tcBorders>
              <w:top w:val="single" w:sz="4" w:space="0" w:color="auto"/>
            </w:tcBorders>
          </w:tcPr>
          <w:p w14:paraId="526EE984" w14:textId="080F7A95" w:rsidR="00D03974" w:rsidRPr="00F144DE" w:rsidRDefault="00D03974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سبت</w:t>
            </w: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3E852CE0" w14:textId="51424E2B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 w:hint="cs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040159AE" w14:textId="447E5B66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2DA0AD4" w14:textId="36B0E02D" w:rsidR="00D03974" w:rsidRPr="00F144DE" w:rsidRDefault="00D03974" w:rsidP="00AD3FE8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عايير المحاسبة الدولية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41DE3DB5" w14:textId="47848D7B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53027E47" w14:textId="336AB0C4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ظم معلومات محاسبية</w:t>
            </w:r>
          </w:p>
        </w:tc>
        <w:tc>
          <w:tcPr>
            <w:tcW w:w="2253" w:type="dxa"/>
            <w:tcBorders>
              <w:top w:val="single" w:sz="4" w:space="0" w:color="auto"/>
            </w:tcBorders>
          </w:tcPr>
          <w:p w14:paraId="21B34AE7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D03974" w:rsidRPr="00F144DE" w14:paraId="41632E20" w14:textId="21F48196" w:rsidTr="003A5BA7">
        <w:trPr>
          <w:trHeight w:val="576"/>
          <w:jc w:val="center"/>
        </w:trPr>
        <w:tc>
          <w:tcPr>
            <w:tcW w:w="1179" w:type="dxa"/>
          </w:tcPr>
          <w:p w14:paraId="4D5C08FE" w14:textId="780FA781" w:rsidR="00D03974" w:rsidRPr="00F144DE" w:rsidRDefault="00D03974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أحد</w:t>
            </w:r>
          </w:p>
        </w:tc>
        <w:tc>
          <w:tcPr>
            <w:tcW w:w="1039" w:type="dxa"/>
          </w:tcPr>
          <w:p w14:paraId="18AC1401" w14:textId="0F8115CD" w:rsidR="00D03974" w:rsidRPr="00F144DE" w:rsidRDefault="00D03974" w:rsidP="00E74003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039" w:type="dxa"/>
          </w:tcPr>
          <w:p w14:paraId="5ED1D9C1" w14:textId="7F93CC07" w:rsidR="00D03974" w:rsidRPr="00F144DE" w:rsidRDefault="00D03974" w:rsidP="00E74003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984" w:type="dxa"/>
          </w:tcPr>
          <w:p w14:paraId="339BA704" w14:textId="66CFBB85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418" w:type="dxa"/>
          </w:tcPr>
          <w:p w14:paraId="75631F7D" w14:textId="0B1A87F1" w:rsidR="00D03974" w:rsidRPr="00F144DE" w:rsidRDefault="00D03974" w:rsidP="00E74003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2410" w:type="dxa"/>
          </w:tcPr>
          <w:p w14:paraId="3C1C0E7D" w14:textId="3F2EC59B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حاسبة بنوك وتامين (مدمج)</w:t>
            </w:r>
          </w:p>
        </w:tc>
        <w:tc>
          <w:tcPr>
            <w:tcW w:w="2253" w:type="dxa"/>
          </w:tcPr>
          <w:p w14:paraId="1B64B7B1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D03974" w:rsidRPr="00F144DE" w14:paraId="0ED9721D" w14:textId="4E2A9583" w:rsidTr="003A5BA7">
        <w:trPr>
          <w:trHeight w:val="576"/>
          <w:jc w:val="center"/>
        </w:trPr>
        <w:tc>
          <w:tcPr>
            <w:tcW w:w="1179" w:type="dxa"/>
          </w:tcPr>
          <w:p w14:paraId="14ED607D" w14:textId="4CF5C78B" w:rsidR="00D03974" w:rsidRPr="00F144DE" w:rsidRDefault="00D03974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إثنين</w:t>
            </w:r>
          </w:p>
        </w:tc>
        <w:tc>
          <w:tcPr>
            <w:tcW w:w="1039" w:type="dxa"/>
          </w:tcPr>
          <w:p w14:paraId="2D2CCFEF" w14:textId="1F3BEB74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039" w:type="dxa"/>
          </w:tcPr>
          <w:p w14:paraId="719B4D3C" w14:textId="6141866D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984" w:type="dxa"/>
          </w:tcPr>
          <w:p w14:paraId="6DEEEEFB" w14:textId="2A8678D4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عايير المحاسبة الدولية</w:t>
            </w:r>
          </w:p>
        </w:tc>
        <w:tc>
          <w:tcPr>
            <w:tcW w:w="1418" w:type="dxa"/>
          </w:tcPr>
          <w:p w14:paraId="0252FA84" w14:textId="3F2860E8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2410" w:type="dxa"/>
          </w:tcPr>
          <w:p w14:paraId="52B69C34" w14:textId="4538122B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نظم معلومات محاسبية</w:t>
            </w:r>
          </w:p>
        </w:tc>
        <w:tc>
          <w:tcPr>
            <w:tcW w:w="2253" w:type="dxa"/>
          </w:tcPr>
          <w:p w14:paraId="42935A05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D03974" w:rsidRPr="00F144DE" w14:paraId="44F5F545" w14:textId="2137C066" w:rsidTr="003A5BA7">
        <w:trPr>
          <w:trHeight w:val="576"/>
          <w:jc w:val="center"/>
        </w:trPr>
        <w:tc>
          <w:tcPr>
            <w:tcW w:w="1179" w:type="dxa"/>
            <w:tcBorders>
              <w:bottom w:val="single" w:sz="4" w:space="0" w:color="auto"/>
            </w:tcBorders>
          </w:tcPr>
          <w:p w14:paraId="46FB7184" w14:textId="436E33C9" w:rsidR="00D03974" w:rsidRPr="00F144DE" w:rsidRDefault="00D03974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ثلاثاء</w:t>
            </w: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30E9AD43" w14:textId="257B9646" w:rsidR="00D03974" w:rsidRPr="00F144DE" w:rsidRDefault="00D03974" w:rsidP="00E74003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373EAA86" w14:textId="28C12A8F" w:rsidR="00D03974" w:rsidRPr="00F144DE" w:rsidRDefault="00D03974" w:rsidP="00E74003">
            <w:pPr>
              <w:bidi/>
              <w:spacing w:before="15" w:after="15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7A209AC9" w14:textId="6EF9A985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FDF157E" w14:textId="0234D051" w:rsidR="00D03974" w:rsidRPr="00F144DE" w:rsidRDefault="00D03974" w:rsidP="00E74003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ساعة مكتبية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2DCC61E" w14:textId="22EB9D23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حاسبة بنوك وتامين(مدمج)</w:t>
            </w:r>
          </w:p>
        </w:tc>
        <w:tc>
          <w:tcPr>
            <w:tcW w:w="2253" w:type="dxa"/>
            <w:tcBorders>
              <w:bottom w:val="single" w:sz="4" w:space="0" w:color="auto"/>
            </w:tcBorders>
          </w:tcPr>
          <w:p w14:paraId="1AA96E87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</w:tr>
      <w:tr w:rsidR="00D03974" w:rsidRPr="00F144DE" w14:paraId="74CDAA97" w14:textId="785D74E3" w:rsidTr="003A5BA7">
        <w:trPr>
          <w:trHeight w:val="576"/>
          <w:jc w:val="center"/>
        </w:trPr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</w:tcPr>
          <w:p w14:paraId="31DF8597" w14:textId="1401A2B5" w:rsidR="00D03974" w:rsidRPr="00F144DE" w:rsidRDefault="00D03974" w:rsidP="007B796E">
            <w:pPr>
              <w:tabs>
                <w:tab w:val="left" w:pos="5211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144DE">
              <w:rPr>
                <w:rFonts w:ascii="Simplified Arabic" w:hAnsi="Simplified Arabic" w:cs="Simplified Arabic" w:hint="cs"/>
                <w:b/>
                <w:bCs/>
                <w:rtl/>
              </w:rPr>
              <w:t>الأربعاء*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553538FD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6714AD6C" w14:textId="0FA8AE59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F4DF196" w14:textId="7DA3D5B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C39C9CF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345A3328" w14:textId="77777777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2253" w:type="dxa"/>
            <w:tcBorders>
              <w:top w:val="single" w:sz="4" w:space="0" w:color="auto"/>
              <w:bottom w:val="single" w:sz="4" w:space="0" w:color="auto"/>
            </w:tcBorders>
          </w:tcPr>
          <w:p w14:paraId="036967C4" w14:textId="21C291C4" w:rsidR="00D03974" w:rsidRPr="00F144DE" w:rsidRDefault="00D03974" w:rsidP="00693AB5">
            <w:pPr>
              <w:tabs>
                <w:tab w:val="left" w:pos="5211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محاسبة حكومية(الكتروني)</w:t>
            </w:r>
          </w:p>
        </w:tc>
      </w:tr>
    </w:tbl>
    <w:p w14:paraId="5D3EAA5E" w14:textId="6A69774A" w:rsidR="00AC6EA2" w:rsidRPr="00E42E19" w:rsidRDefault="00E42E19" w:rsidP="00D03974">
      <w:pPr>
        <w:tabs>
          <w:tab w:val="left" w:pos="5211"/>
        </w:tabs>
        <w:bidi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 xml:space="preserve">                     *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يخصص يوم الأربعاء للمحاضرات الإلكترونية </w:t>
      </w:r>
      <w:r>
        <w:rPr>
          <w:rFonts w:ascii="Simplified Arabic" w:hAnsi="Simplified Arabic" w:cs="Simplified Arabic" w:hint="cs"/>
          <w:rtl/>
          <w:lang w:bidi="ar-JO"/>
        </w:rPr>
        <w:t>ا</w:t>
      </w:r>
      <w:r w:rsidR="000D5B03" w:rsidRPr="00E42E19">
        <w:rPr>
          <w:rFonts w:ascii="Simplified Arabic" w:hAnsi="Simplified Arabic" w:cs="Simplified Arabic" w:hint="cs"/>
          <w:rtl/>
          <w:lang w:bidi="ar-JO"/>
        </w:rPr>
        <w:t xml:space="preserve">لمتزامنة </w:t>
      </w:r>
      <w:r w:rsidRPr="00E42E19">
        <w:rPr>
          <w:rFonts w:ascii="Simplified Arabic" w:hAnsi="Simplified Arabic" w:cs="Simplified Arabic" w:hint="cs"/>
          <w:rtl/>
          <w:lang w:bidi="ar-JO"/>
        </w:rPr>
        <w:t>و</w:t>
      </w:r>
      <w:r w:rsidR="000D5B03" w:rsidRPr="00E42E19">
        <w:rPr>
          <w:rFonts w:ascii="Simplified Arabic" w:hAnsi="Simplified Arabic" w:cs="Simplified Arabic"/>
          <w:rtl/>
          <w:lang w:bidi="ar-JO"/>
        </w:rPr>
        <w:t>اجتماعات (مجلس كلية، مجلس قسم، لجان على مستوى الكلية، لجان على مستوى القسم)</w:t>
      </w:r>
    </w:p>
    <w:p w14:paraId="34B697C6" w14:textId="72551B82" w:rsidR="00D03974" w:rsidRDefault="00DA52AB" w:rsidP="00D03974">
      <w:pPr>
        <w:tabs>
          <w:tab w:val="left" w:pos="5211"/>
        </w:tabs>
        <w:bidi/>
        <w:jc w:val="both"/>
        <w:rPr>
          <w:rFonts w:ascii="Simplified Arabic" w:hAnsi="Simplified Arabic" w:cs="Simplified Arabic"/>
          <w:b/>
          <w:bCs/>
          <w:sz w:val="24"/>
          <w:szCs w:val="24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</w:t>
      </w:r>
      <w:r w:rsidR="00AC6EA2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ت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وقيع عضو هيئة التدريس               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                   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</w:t>
      </w:r>
      <w:r w:rsidR="00D03974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</w:t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</w:t>
      </w:r>
      <w:r w:rsidR="00D00C6E" w:rsidRPr="00DA52AB"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</w:t>
      </w:r>
      <w:r w:rsidR="00D00C6E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>توقيع رئيس القسم</w:t>
      </w:r>
      <w:r w:rsidR="003672CB" w:rsidRPr="00DA52AB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 </w:t>
      </w:r>
    </w:p>
    <w:p w14:paraId="523FBBD9" w14:textId="0C22F055" w:rsidR="002449C0" w:rsidRPr="00A97F02" w:rsidRDefault="00D03974" w:rsidP="00D03974">
      <w:pPr>
        <w:tabs>
          <w:tab w:val="left" w:pos="5211"/>
        </w:tabs>
        <w:bidi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</w:rPr>
        <w:t xml:space="preserve">                   د.عبير سمارة</w:t>
      </w:r>
    </w:p>
    <w:p w14:paraId="46384641" w14:textId="176A997B" w:rsidR="003963BC" w:rsidRPr="00A97F02" w:rsidRDefault="00F144DE" w:rsidP="00F144DE">
      <w:pPr>
        <w:tabs>
          <w:tab w:val="left" w:pos="5211"/>
        </w:tabs>
        <w:jc w:val="right"/>
        <w:rPr>
          <w:rFonts w:ascii="Simplified Arabic" w:hAnsi="Simplified Arabic" w:cs="Simplified Arabic"/>
          <w:b/>
          <w:bCs/>
          <w:sz w:val="28"/>
          <w:szCs w:val="28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lastRenderedPageBreak/>
        <w:t xml:space="preserve">    </w:t>
      </w:r>
    </w:p>
    <w:sectPr w:rsidR="003963BC" w:rsidRPr="00A97F02" w:rsidSect="00693AB5">
      <w:pgSz w:w="15840" w:h="12240" w:orient="landscape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IzMjQxNTGxMDJV0lEKTi0uzszPAykwqQUAk7CTmiwAAAA="/>
  </w:docVars>
  <w:rsids>
    <w:rsidRoot w:val="00366634"/>
    <w:rsid w:val="00063886"/>
    <w:rsid w:val="000D5B03"/>
    <w:rsid w:val="001960CE"/>
    <w:rsid w:val="002449C0"/>
    <w:rsid w:val="002E1390"/>
    <w:rsid w:val="002F0B38"/>
    <w:rsid w:val="003000CA"/>
    <w:rsid w:val="00366634"/>
    <w:rsid w:val="003672CB"/>
    <w:rsid w:val="003963BC"/>
    <w:rsid w:val="003C17A3"/>
    <w:rsid w:val="00423F1F"/>
    <w:rsid w:val="00455C31"/>
    <w:rsid w:val="00512E8B"/>
    <w:rsid w:val="005645EF"/>
    <w:rsid w:val="005763AA"/>
    <w:rsid w:val="00674ED5"/>
    <w:rsid w:val="00693AB5"/>
    <w:rsid w:val="006D1432"/>
    <w:rsid w:val="006E09F3"/>
    <w:rsid w:val="006E3AD9"/>
    <w:rsid w:val="007263B1"/>
    <w:rsid w:val="007343DC"/>
    <w:rsid w:val="007B796E"/>
    <w:rsid w:val="00843759"/>
    <w:rsid w:val="008B4920"/>
    <w:rsid w:val="00961D12"/>
    <w:rsid w:val="00991CF6"/>
    <w:rsid w:val="009B4AE0"/>
    <w:rsid w:val="00A06497"/>
    <w:rsid w:val="00A97F02"/>
    <w:rsid w:val="00AC6EA2"/>
    <w:rsid w:val="00AD3FE8"/>
    <w:rsid w:val="00AD48AC"/>
    <w:rsid w:val="00B5781D"/>
    <w:rsid w:val="00BD5754"/>
    <w:rsid w:val="00CB259B"/>
    <w:rsid w:val="00D00C6E"/>
    <w:rsid w:val="00D03974"/>
    <w:rsid w:val="00D834FD"/>
    <w:rsid w:val="00DA52AB"/>
    <w:rsid w:val="00E274A0"/>
    <w:rsid w:val="00E42442"/>
    <w:rsid w:val="00E42E19"/>
    <w:rsid w:val="00E43664"/>
    <w:rsid w:val="00E51B33"/>
    <w:rsid w:val="00E74003"/>
    <w:rsid w:val="00E843AD"/>
    <w:rsid w:val="00EF51D2"/>
    <w:rsid w:val="00F144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92825"/>
  <w15:chartTrackingRefBased/>
  <w15:docId w15:val="{F581870D-6B0B-42FA-9B0C-ECC23BA2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F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843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139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13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9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samara@philadelphia.edu.jo" TargetMode="Externa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O. Al-Smadi</dc:creator>
  <cp:keywords/>
  <dc:description/>
  <cp:lastModifiedBy>Abeer Samara</cp:lastModifiedBy>
  <cp:revision>3</cp:revision>
  <dcterms:created xsi:type="dcterms:W3CDTF">2023-10-01T09:04:00Z</dcterms:created>
  <dcterms:modified xsi:type="dcterms:W3CDTF">2023-10-04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e471cc9315d0e0a5d2e9b66d735935f99a797c4a0feffaedaf53f00832e7dc</vt:lpwstr>
  </property>
</Properties>
</file>